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4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79c81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49163a4-bc6f-492a-8ac5-4a625bdf979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4T17:16:30Z</dcterms:created>
  <dcterms:modified xsi:type="dcterms:W3CDTF">2023-06-14T17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